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2d21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c47982f-2fa8-4bc9-9e49-4ddc679055b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54Z</dcterms:created>
  <dcterms:modified xsi:type="dcterms:W3CDTF">2023-07-24T1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